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535E3D4" w14:textId="64C84CAA" w:rsidR="00977207" w:rsidRPr="00464D96" w:rsidRDefault="001B4EB8" w:rsidP="00B16CDD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B16CDD" w:rsidRPr="00B16CD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岩木健康増進プロジェクト健診データを活用したデジタルスクリーニング技術の確立</w:t>
      </w: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4463BC3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1CEF638C" w14:textId="2B234AEB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中路</w:t>
      </w:r>
      <w:r w:rsidR="001B4EB8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重之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1A55B2B7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42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43C760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試料及び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049FF512" w14:textId="6A49EFD0" w:rsidR="00977207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※同姓同名の方との混同を防ぐため、生年月日及び住所をご記入ください。</w:t>
      </w:r>
    </w:p>
    <w:p w14:paraId="3181F374" w14:textId="61656A67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0AAFD347" w14:textId="704C570E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生　年　月　日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</w:t>
      </w:r>
      <w:r w:rsid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</w:t>
      </w:r>
    </w:p>
    <w:p w14:paraId="4EFDACFF" w14:textId="74E29371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</w:p>
    <w:p w14:paraId="333F49F7" w14:textId="35776C12" w:rsidR="00667503" w:rsidRPr="006B0707" w:rsidRDefault="00667503" w:rsidP="006B0707">
      <w:pPr>
        <w:wordWrap w:val="0"/>
        <w:autoSpaceDE w:val="0"/>
        <w:autoSpaceDN w:val="0"/>
        <w:adjustRightInd w:val="0"/>
        <w:spacing w:line="351" w:lineRule="exact"/>
        <w:ind w:left="240" w:hangingChars="100" w:hanging="240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ご　住　所　</w:t>
      </w:r>
      <w:r w:rsid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　　　　　　</w:t>
      </w:r>
      <w:r w:rsidRP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　　　　　　　　　　　　　　　　　　</w:t>
      </w:r>
    </w:p>
    <w:p w14:paraId="5034FCAB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提供停止願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1DACF" w14:textId="77777777" w:rsidR="0022429B" w:rsidRDefault="0022429B" w:rsidP="00BE406F">
      <w:r>
        <w:separator/>
      </w:r>
    </w:p>
  </w:endnote>
  <w:endnote w:type="continuationSeparator" w:id="0">
    <w:p w14:paraId="5236CD0C" w14:textId="77777777" w:rsidR="0022429B" w:rsidRDefault="0022429B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115A7" w14:textId="77777777" w:rsidR="0022429B" w:rsidRDefault="0022429B" w:rsidP="00BE406F">
      <w:r>
        <w:separator/>
      </w:r>
    </w:p>
  </w:footnote>
  <w:footnote w:type="continuationSeparator" w:id="0">
    <w:p w14:paraId="4F79D1E6" w14:textId="77777777" w:rsidR="0022429B" w:rsidRDefault="0022429B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2C05"/>
    <w:rsid w:val="000B49AF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29B"/>
    <w:rsid w:val="00226C3C"/>
    <w:rsid w:val="002308D6"/>
    <w:rsid w:val="00233746"/>
    <w:rsid w:val="00276632"/>
    <w:rsid w:val="00287007"/>
    <w:rsid w:val="0029684D"/>
    <w:rsid w:val="00296D8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B28E1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67503"/>
    <w:rsid w:val="006756F2"/>
    <w:rsid w:val="00693965"/>
    <w:rsid w:val="006B0707"/>
    <w:rsid w:val="006E430B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77207"/>
    <w:rsid w:val="0098385C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16CDD"/>
    <w:rsid w:val="00B21BB9"/>
    <w:rsid w:val="00B2386D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558A9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6993"/>
    <w:rsid w:val="00F04B7C"/>
    <w:rsid w:val="00F050BA"/>
    <w:rsid w:val="00F05140"/>
    <w:rsid w:val="00F223F7"/>
    <w:rsid w:val="00F23517"/>
    <w:rsid w:val="00F332D5"/>
    <w:rsid w:val="00F33439"/>
    <w:rsid w:val="00F4168E"/>
    <w:rsid w:val="00F463E1"/>
    <w:rsid w:val="00F53BB9"/>
    <w:rsid w:val="00F63E71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67503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667503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髙橋　佳子</cp:lastModifiedBy>
  <cp:revision>3</cp:revision>
  <cp:lastPrinted>2021-07-07T09:06:00Z</cp:lastPrinted>
  <dcterms:created xsi:type="dcterms:W3CDTF">2021-07-30T08:22:00Z</dcterms:created>
  <dcterms:modified xsi:type="dcterms:W3CDTF">2021-07-30T08:23:00Z</dcterms:modified>
</cp:coreProperties>
</file>